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94326" w14:textId="77777777" w:rsidR="00003586" w:rsidRPr="00003586" w:rsidRDefault="00003586" w:rsidP="00003586">
      <w:pPr>
        <w:spacing w:before="240" w:after="60" w:line="240" w:lineRule="auto"/>
        <w:rPr>
          <w:rFonts w:ascii="Times New Roman" w:eastAsia="Times New Roman" w:hAnsi="Times New Roman" w:cs="Times New Roman"/>
          <w:sz w:val="24"/>
          <w:szCs w:val="24"/>
        </w:rPr>
      </w:pPr>
      <w:bookmarkStart w:id="0" w:name="_GoBack"/>
      <w:bookmarkEnd w:id="0"/>
      <w:r w:rsidRPr="00003586">
        <w:rPr>
          <w:rFonts w:ascii="Arial" w:eastAsia="Times New Roman" w:hAnsi="Arial" w:cs="Arial"/>
          <w:b/>
          <w:bCs/>
          <w:color w:val="000000"/>
          <w:sz w:val="48"/>
          <w:szCs w:val="48"/>
        </w:rPr>
        <w:t> </w:t>
      </w:r>
    </w:p>
    <w:p w14:paraId="2001ED96" w14:textId="77777777" w:rsidR="00003586" w:rsidRPr="00003586" w:rsidRDefault="00003586" w:rsidP="00003586">
      <w:pPr>
        <w:spacing w:before="24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8"/>
          <w:szCs w:val="28"/>
        </w:rPr>
        <w:t>Robot Sprint 1 Design Document</w:t>
      </w:r>
    </w:p>
    <w:p w14:paraId="050452BC" w14:textId="77777777" w:rsidR="00003586" w:rsidRPr="00003586" w:rsidRDefault="00003586" w:rsidP="00003586">
      <w:pPr>
        <w:spacing w:before="24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8"/>
          <w:szCs w:val="28"/>
        </w:rPr>
        <w:t>October 10, 2019</w:t>
      </w:r>
    </w:p>
    <w:p w14:paraId="11E6B577"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i/>
          <w:iCs/>
          <w:color w:val="7030A0"/>
        </w:rPr>
        <w:t> </w:t>
      </w:r>
    </w:p>
    <w:p w14:paraId="5ACC4E6D"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i/>
          <w:iCs/>
          <w:color w:val="7030A0"/>
        </w:rPr>
        <w:t> </w:t>
      </w:r>
    </w:p>
    <w:p w14:paraId="6AE98E47"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7030A0"/>
        </w:rPr>
        <w:t>Use this Requirements Specification template to document the requirements for your product or service, including priority and approval (Must do). </w:t>
      </w:r>
    </w:p>
    <w:p w14:paraId="1D041C1A"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7030A0"/>
        </w:rPr>
        <w:t>This document will also serve as a System Design Document (How to) and will include sections detailing system flow, algorithms, staffing plan, software/hardware, and Test Plan</w:t>
      </w:r>
    </w:p>
    <w:p w14:paraId="41B6D0E9"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7030A0"/>
        </w:rPr>
        <w:t>This document contains instructions and examples which are for the benefit of the person writing the document and should be removed before the document is finalized.</w:t>
      </w:r>
    </w:p>
    <w:p w14:paraId="1D794EB7"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7030A0"/>
        </w:rPr>
        <w:t>To regenerate the TOC, select all (CTL-A) and press F9.</w:t>
      </w:r>
    </w:p>
    <w:p w14:paraId="51CD94AD" w14:textId="77777777" w:rsidR="00003586" w:rsidRPr="00003586" w:rsidRDefault="00003586" w:rsidP="00003586">
      <w:pPr>
        <w:spacing w:after="2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p>
    <w:p w14:paraId="56CD94A7" w14:textId="77777777" w:rsidR="00003586" w:rsidRPr="00003586" w:rsidRDefault="00003586" w:rsidP="00003586">
      <w:pPr>
        <w:spacing w:before="60" w:after="60" w:line="240" w:lineRule="auto"/>
        <w:jc w:val="center"/>
        <w:rPr>
          <w:rFonts w:ascii="Times New Roman" w:eastAsia="Times New Roman" w:hAnsi="Times New Roman" w:cs="Times New Roman"/>
          <w:sz w:val="24"/>
          <w:szCs w:val="24"/>
        </w:rPr>
      </w:pPr>
      <w:r w:rsidRPr="00003586">
        <w:rPr>
          <w:rFonts w:ascii="Arial" w:eastAsia="Times New Roman" w:hAnsi="Arial" w:cs="Arial"/>
          <w:b/>
          <w:bCs/>
          <w:color w:val="000000"/>
          <w:sz w:val="32"/>
          <w:szCs w:val="32"/>
        </w:rPr>
        <w:t>Table of Contents</w:t>
      </w:r>
    </w:p>
    <w:p w14:paraId="27CCA269" w14:textId="77777777" w:rsidR="00003586" w:rsidRPr="00003586" w:rsidRDefault="00003586" w:rsidP="00003586">
      <w:pPr>
        <w:spacing w:before="120" w:after="120" w:line="240" w:lineRule="auto"/>
        <w:rPr>
          <w:rFonts w:ascii="Times New Roman" w:eastAsia="Times New Roman" w:hAnsi="Times New Roman" w:cs="Times New Roman"/>
          <w:sz w:val="24"/>
          <w:szCs w:val="24"/>
        </w:rPr>
      </w:pPr>
      <w:r w:rsidRPr="00003586">
        <w:rPr>
          <w:rFonts w:ascii="Arial" w:eastAsia="Times New Roman" w:hAnsi="Arial" w:cs="Arial"/>
          <w:b/>
          <w:bCs/>
          <w:color w:val="0000FF"/>
          <w:sz w:val="20"/>
          <w:szCs w:val="20"/>
        </w:rPr>
        <w:t>1.</w:t>
      </w:r>
      <w:r w:rsidRPr="00003586">
        <w:rPr>
          <w:rFonts w:ascii="Arial" w:eastAsia="Times New Roman" w:hAnsi="Arial" w:cs="Arial"/>
          <w:color w:val="000000"/>
        </w:rPr>
        <w:t xml:space="preserve">     </w:t>
      </w:r>
      <w:r w:rsidRPr="00003586">
        <w:rPr>
          <w:rFonts w:ascii="Arial" w:eastAsia="Times New Roman" w:hAnsi="Arial" w:cs="Arial"/>
          <w:b/>
          <w:bCs/>
          <w:color w:val="0000FF"/>
          <w:sz w:val="20"/>
          <w:szCs w:val="20"/>
        </w:rPr>
        <w:t>Executive Summary</w:t>
      </w:r>
      <w:r w:rsidRPr="00003586">
        <w:rPr>
          <w:rFonts w:ascii="Arial" w:eastAsia="Times New Roman" w:hAnsi="Arial" w:cs="Arial"/>
          <w:color w:val="000000"/>
        </w:rPr>
        <w:t>. 3</w:t>
      </w:r>
    </w:p>
    <w:p w14:paraId="707F6484"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1.1</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Project Overview</w:t>
      </w:r>
      <w:r w:rsidRPr="00003586">
        <w:rPr>
          <w:rFonts w:ascii="Arial" w:eastAsia="Times New Roman" w:hAnsi="Arial" w:cs="Arial"/>
          <w:color w:val="000000"/>
        </w:rPr>
        <w:t>.. 3</w:t>
      </w:r>
    </w:p>
    <w:p w14:paraId="62401C01"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1.2</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Purpose and Scope of this Specification</w:t>
      </w:r>
      <w:r w:rsidRPr="00003586">
        <w:rPr>
          <w:rFonts w:ascii="Arial" w:eastAsia="Times New Roman" w:hAnsi="Arial" w:cs="Arial"/>
          <w:color w:val="000000"/>
        </w:rPr>
        <w:t>. 3</w:t>
      </w:r>
    </w:p>
    <w:p w14:paraId="507F3C89" w14:textId="77777777" w:rsidR="00003586" w:rsidRPr="00003586" w:rsidRDefault="00003586" w:rsidP="00003586">
      <w:pPr>
        <w:spacing w:before="120" w:after="120" w:line="240" w:lineRule="auto"/>
        <w:rPr>
          <w:rFonts w:ascii="Times New Roman" w:eastAsia="Times New Roman" w:hAnsi="Times New Roman" w:cs="Times New Roman"/>
          <w:sz w:val="24"/>
          <w:szCs w:val="24"/>
        </w:rPr>
      </w:pPr>
      <w:r w:rsidRPr="00003586">
        <w:rPr>
          <w:rFonts w:ascii="Arial" w:eastAsia="Times New Roman" w:hAnsi="Arial" w:cs="Arial"/>
          <w:b/>
          <w:bCs/>
          <w:color w:val="0000FF"/>
          <w:sz w:val="20"/>
          <w:szCs w:val="20"/>
        </w:rPr>
        <w:t>2.</w:t>
      </w:r>
      <w:r w:rsidRPr="00003586">
        <w:rPr>
          <w:rFonts w:ascii="Arial" w:eastAsia="Times New Roman" w:hAnsi="Arial" w:cs="Arial"/>
          <w:color w:val="000000"/>
        </w:rPr>
        <w:t xml:space="preserve">     </w:t>
      </w:r>
      <w:r w:rsidRPr="00003586">
        <w:rPr>
          <w:rFonts w:ascii="Arial" w:eastAsia="Times New Roman" w:hAnsi="Arial" w:cs="Arial"/>
          <w:b/>
          <w:bCs/>
          <w:color w:val="0000FF"/>
          <w:sz w:val="20"/>
          <w:szCs w:val="20"/>
        </w:rPr>
        <w:t>Product/Service Description</w:t>
      </w:r>
      <w:r w:rsidRPr="00003586">
        <w:rPr>
          <w:rFonts w:ascii="Arial" w:eastAsia="Times New Roman" w:hAnsi="Arial" w:cs="Arial"/>
          <w:color w:val="000000"/>
        </w:rPr>
        <w:t>.. 3</w:t>
      </w:r>
    </w:p>
    <w:p w14:paraId="3C423C5F"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2.1</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Product Context</w:t>
      </w:r>
      <w:r w:rsidRPr="00003586">
        <w:rPr>
          <w:rFonts w:ascii="Arial" w:eastAsia="Times New Roman" w:hAnsi="Arial" w:cs="Arial"/>
          <w:color w:val="000000"/>
        </w:rPr>
        <w:t>. 3</w:t>
      </w:r>
    </w:p>
    <w:p w14:paraId="5412D1DE"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2.2</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User Characteristics</w:t>
      </w:r>
      <w:r w:rsidRPr="00003586">
        <w:rPr>
          <w:rFonts w:ascii="Arial" w:eastAsia="Times New Roman" w:hAnsi="Arial" w:cs="Arial"/>
          <w:color w:val="000000"/>
        </w:rPr>
        <w:t>. 3</w:t>
      </w:r>
    </w:p>
    <w:p w14:paraId="710A04D1"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2.3</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Assumptions</w:t>
      </w:r>
      <w:r w:rsidRPr="00003586">
        <w:rPr>
          <w:rFonts w:ascii="Arial" w:eastAsia="Times New Roman" w:hAnsi="Arial" w:cs="Arial"/>
          <w:color w:val="000000"/>
        </w:rPr>
        <w:t>. 3</w:t>
      </w:r>
    </w:p>
    <w:p w14:paraId="2867B798"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2.4</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Constraints</w:t>
      </w:r>
      <w:r w:rsidRPr="00003586">
        <w:rPr>
          <w:rFonts w:ascii="Arial" w:eastAsia="Times New Roman" w:hAnsi="Arial" w:cs="Arial"/>
          <w:color w:val="000000"/>
        </w:rPr>
        <w:t>. 3</w:t>
      </w:r>
    </w:p>
    <w:p w14:paraId="2DFB0AD3"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2.5</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Dependencies</w:t>
      </w:r>
      <w:r w:rsidRPr="00003586">
        <w:rPr>
          <w:rFonts w:ascii="Arial" w:eastAsia="Times New Roman" w:hAnsi="Arial" w:cs="Arial"/>
          <w:color w:val="000000"/>
        </w:rPr>
        <w:t>. 4</w:t>
      </w:r>
    </w:p>
    <w:p w14:paraId="12DB1ADE" w14:textId="77777777" w:rsidR="00003586" w:rsidRPr="00003586" w:rsidRDefault="00003586" w:rsidP="00003586">
      <w:pPr>
        <w:spacing w:before="120" w:after="120" w:line="240" w:lineRule="auto"/>
        <w:rPr>
          <w:rFonts w:ascii="Times New Roman" w:eastAsia="Times New Roman" w:hAnsi="Times New Roman" w:cs="Times New Roman"/>
          <w:sz w:val="24"/>
          <w:szCs w:val="24"/>
        </w:rPr>
      </w:pPr>
      <w:r w:rsidRPr="00003586">
        <w:rPr>
          <w:rFonts w:ascii="Arial" w:eastAsia="Times New Roman" w:hAnsi="Arial" w:cs="Arial"/>
          <w:b/>
          <w:bCs/>
          <w:color w:val="0000FF"/>
          <w:sz w:val="20"/>
          <w:szCs w:val="20"/>
        </w:rPr>
        <w:t>3.</w:t>
      </w:r>
      <w:r w:rsidRPr="00003586">
        <w:rPr>
          <w:rFonts w:ascii="Arial" w:eastAsia="Times New Roman" w:hAnsi="Arial" w:cs="Arial"/>
          <w:color w:val="000000"/>
        </w:rPr>
        <w:t xml:space="preserve">     </w:t>
      </w:r>
      <w:r w:rsidRPr="00003586">
        <w:rPr>
          <w:rFonts w:ascii="Arial" w:eastAsia="Times New Roman" w:hAnsi="Arial" w:cs="Arial"/>
          <w:b/>
          <w:bCs/>
          <w:color w:val="0000FF"/>
          <w:sz w:val="20"/>
          <w:szCs w:val="20"/>
        </w:rPr>
        <w:t>Requirements</w:t>
      </w:r>
      <w:r w:rsidRPr="00003586">
        <w:rPr>
          <w:rFonts w:ascii="Arial" w:eastAsia="Times New Roman" w:hAnsi="Arial" w:cs="Arial"/>
          <w:color w:val="000000"/>
        </w:rPr>
        <w:t>. 4</w:t>
      </w:r>
    </w:p>
    <w:p w14:paraId="7AA284CC"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3.1</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Functional Requirements</w:t>
      </w:r>
      <w:r w:rsidRPr="00003586">
        <w:rPr>
          <w:rFonts w:ascii="Arial" w:eastAsia="Times New Roman" w:hAnsi="Arial" w:cs="Arial"/>
          <w:color w:val="000000"/>
        </w:rPr>
        <w:t>. 5</w:t>
      </w:r>
    </w:p>
    <w:p w14:paraId="47CD7142"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lastRenderedPageBreak/>
        <w:t>3.2</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Security</w:t>
      </w:r>
      <w:r w:rsidRPr="00003586">
        <w:rPr>
          <w:rFonts w:ascii="Arial" w:eastAsia="Times New Roman" w:hAnsi="Arial" w:cs="Arial"/>
          <w:color w:val="000000"/>
        </w:rPr>
        <w:t>. 5</w:t>
      </w:r>
    </w:p>
    <w:p w14:paraId="2F7EC13A" w14:textId="77777777" w:rsidR="00003586" w:rsidRPr="00003586" w:rsidRDefault="00003586" w:rsidP="00003586">
      <w:pPr>
        <w:spacing w:after="0" w:line="240" w:lineRule="auto"/>
        <w:ind w:left="400"/>
        <w:rPr>
          <w:rFonts w:ascii="Times New Roman" w:eastAsia="Times New Roman" w:hAnsi="Times New Roman" w:cs="Times New Roman"/>
          <w:sz w:val="24"/>
          <w:szCs w:val="24"/>
        </w:rPr>
      </w:pPr>
      <w:r w:rsidRPr="00003586">
        <w:rPr>
          <w:rFonts w:ascii="Arial" w:eastAsia="Times New Roman" w:hAnsi="Arial" w:cs="Arial"/>
          <w:i/>
          <w:iCs/>
          <w:color w:val="0000FF"/>
          <w:sz w:val="20"/>
          <w:szCs w:val="20"/>
        </w:rPr>
        <w:t>3.2.1</w:t>
      </w:r>
      <w:r w:rsidRPr="00003586">
        <w:rPr>
          <w:rFonts w:ascii="Arial" w:eastAsia="Times New Roman" w:hAnsi="Arial" w:cs="Arial"/>
          <w:color w:val="000000"/>
        </w:rPr>
        <w:t xml:space="preserve">       </w:t>
      </w:r>
      <w:r w:rsidRPr="00003586">
        <w:rPr>
          <w:rFonts w:ascii="Arial" w:eastAsia="Times New Roman" w:hAnsi="Arial" w:cs="Arial"/>
          <w:i/>
          <w:iCs/>
          <w:color w:val="0000FF"/>
          <w:sz w:val="20"/>
          <w:szCs w:val="20"/>
        </w:rPr>
        <w:t>Protection</w:t>
      </w:r>
      <w:r w:rsidRPr="00003586">
        <w:rPr>
          <w:rFonts w:ascii="Arial" w:eastAsia="Times New Roman" w:hAnsi="Arial" w:cs="Arial"/>
          <w:color w:val="000000"/>
        </w:rPr>
        <w:t>. 5</w:t>
      </w:r>
    </w:p>
    <w:p w14:paraId="2CC79627" w14:textId="77777777" w:rsidR="00003586" w:rsidRPr="00003586" w:rsidRDefault="00003586" w:rsidP="00003586">
      <w:pPr>
        <w:spacing w:after="0" w:line="240" w:lineRule="auto"/>
        <w:ind w:left="400"/>
        <w:rPr>
          <w:rFonts w:ascii="Times New Roman" w:eastAsia="Times New Roman" w:hAnsi="Times New Roman" w:cs="Times New Roman"/>
          <w:sz w:val="24"/>
          <w:szCs w:val="24"/>
        </w:rPr>
      </w:pPr>
      <w:r w:rsidRPr="00003586">
        <w:rPr>
          <w:rFonts w:ascii="Arial" w:eastAsia="Times New Roman" w:hAnsi="Arial" w:cs="Arial"/>
          <w:i/>
          <w:iCs/>
          <w:color w:val="0000FF"/>
          <w:sz w:val="20"/>
          <w:szCs w:val="20"/>
        </w:rPr>
        <w:t>3.2.2</w:t>
      </w:r>
      <w:r w:rsidRPr="00003586">
        <w:rPr>
          <w:rFonts w:ascii="Arial" w:eastAsia="Times New Roman" w:hAnsi="Arial" w:cs="Arial"/>
          <w:color w:val="000000"/>
        </w:rPr>
        <w:t xml:space="preserve">       </w:t>
      </w:r>
      <w:r w:rsidRPr="00003586">
        <w:rPr>
          <w:rFonts w:ascii="Arial" w:eastAsia="Times New Roman" w:hAnsi="Arial" w:cs="Arial"/>
          <w:i/>
          <w:iCs/>
          <w:color w:val="0000FF"/>
          <w:sz w:val="20"/>
          <w:szCs w:val="20"/>
        </w:rPr>
        <w:t>Authorization and Authentication</w:t>
      </w:r>
      <w:r w:rsidRPr="00003586">
        <w:rPr>
          <w:rFonts w:ascii="Arial" w:eastAsia="Times New Roman" w:hAnsi="Arial" w:cs="Arial"/>
          <w:color w:val="000000"/>
        </w:rPr>
        <w:t>. 6</w:t>
      </w:r>
    </w:p>
    <w:p w14:paraId="7FD825F7"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3.3</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Portability</w:t>
      </w:r>
      <w:r w:rsidRPr="00003586">
        <w:rPr>
          <w:rFonts w:ascii="Arial" w:eastAsia="Times New Roman" w:hAnsi="Arial" w:cs="Arial"/>
          <w:color w:val="000000"/>
        </w:rPr>
        <w:t>. 6</w:t>
      </w:r>
    </w:p>
    <w:p w14:paraId="22355FBB" w14:textId="77777777" w:rsidR="00003586" w:rsidRPr="00003586" w:rsidRDefault="00003586" w:rsidP="00003586">
      <w:pPr>
        <w:spacing w:before="120" w:after="120" w:line="240" w:lineRule="auto"/>
        <w:rPr>
          <w:rFonts w:ascii="Times New Roman" w:eastAsia="Times New Roman" w:hAnsi="Times New Roman" w:cs="Times New Roman"/>
          <w:sz w:val="24"/>
          <w:szCs w:val="24"/>
        </w:rPr>
      </w:pPr>
      <w:r w:rsidRPr="00003586">
        <w:rPr>
          <w:rFonts w:ascii="Arial" w:eastAsia="Times New Roman" w:hAnsi="Arial" w:cs="Arial"/>
          <w:b/>
          <w:bCs/>
          <w:color w:val="0000FF"/>
          <w:sz w:val="20"/>
          <w:szCs w:val="20"/>
        </w:rPr>
        <w:t>4.</w:t>
      </w:r>
      <w:r w:rsidRPr="00003586">
        <w:rPr>
          <w:rFonts w:ascii="Arial" w:eastAsia="Times New Roman" w:hAnsi="Arial" w:cs="Arial"/>
          <w:color w:val="000000"/>
        </w:rPr>
        <w:t xml:space="preserve">     </w:t>
      </w:r>
      <w:r w:rsidRPr="00003586">
        <w:rPr>
          <w:rFonts w:ascii="Arial" w:eastAsia="Times New Roman" w:hAnsi="Arial" w:cs="Arial"/>
          <w:b/>
          <w:bCs/>
          <w:color w:val="0000FF"/>
          <w:sz w:val="20"/>
          <w:szCs w:val="20"/>
        </w:rPr>
        <w:t>Requirements Confirmation/Stakeholder sign-off</w:t>
      </w:r>
      <w:r w:rsidRPr="00003586">
        <w:rPr>
          <w:rFonts w:ascii="Arial" w:eastAsia="Times New Roman" w:hAnsi="Arial" w:cs="Arial"/>
          <w:color w:val="000000"/>
        </w:rPr>
        <w:t>. 6</w:t>
      </w:r>
    </w:p>
    <w:p w14:paraId="74A64B18" w14:textId="77777777" w:rsidR="00003586" w:rsidRPr="00003586" w:rsidRDefault="00003586" w:rsidP="00003586">
      <w:pPr>
        <w:spacing w:before="120" w:after="120" w:line="240" w:lineRule="auto"/>
        <w:rPr>
          <w:rFonts w:ascii="Times New Roman" w:eastAsia="Times New Roman" w:hAnsi="Times New Roman" w:cs="Times New Roman"/>
          <w:sz w:val="24"/>
          <w:szCs w:val="24"/>
        </w:rPr>
      </w:pPr>
      <w:r w:rsidRPr="00003586">
        <w:rPr>
          <w:rFonts w:ascii="Arial" w:eastAsia="Times New Roman" w:hAnsi="Arial" w:cs="Arial"/>
          <w:b/>
          <w:bCs/>
          <w:color w:val="0000FF"/>
          <w:sz w:val="20"/>
          <w:szCs w:val="20"/>
        </w:rPr>
        <w:t>5.</w:t>
      </w:r>
      <w:r w:rsidRPr="00003586">
        <w:rPr>
          <w:rFonts w:ascii="Arial" w:eastAsia="Times New Roman" w:hAnsi="Arial" w:cs="Arial"/>
          <w:color w:val="000000"/>
        </w:rPr>
        <w:t xml:space="preserve">     </w:t>
      </w:r>
      <w:r w:rsidRPr="00003586">
        <w:rPr>
          <w:rFonts w:ascii="Arial" w:eastAsia="Times New Roman" w:hAnsi="Arial" w:cs="Arial"/>
          <w:b/>
          <w:bCs/>
          <w:color w:val="0000FF"/>
          <w:sz w:val="20"/>
          <w:szCs w:val="20"/>
        </w:rPr>
        <w:t>System Design</w:t>
      </w:r>
      <w:r w:rsidRPr="00003586">
        <w:rPr>
          <w:rFonts w:ascii="Arial" w:eastAsia="Times New Roman" w:hAnsi="Arial" w:cs="Arial"/>
          <w:color w:val="000000"/>
        </w:rPr>
        <w:t>.. 6</w:t>
      </w:r>
    </w:p>
    <w:p w14:paraId="2A9BC078"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1</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Algorithm</w:t>
      </w:r>
      <w:r w:rsidRPr="00003586">
        <w:rPr>
          <w:rFonts w:ascii="Arial" w:eastAsia="Times New Roman" w:hAnsi="Arial" w:cs="Arial"/>
          <w:color w:val="000000"/>
        </w:rPr>
        <w:t>.. 6</w:t>
      </w:r>
    </w:p>
    <w:p w14:paraId="34339309"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2</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System Flow</w:t>
      </w:r>
      <w:r w:rsidRPr="00003586">
        <w:rPr>
          <w:rFonts w:ascii="Arial" w:eastAsia="Times New Roman" w:hAnsi="Arial" w:cs="Arial"/>
          <w:color w:val="000000"/>
        </w:rPr>
        <w:t>.. 6</w:t>
      </w:r>
    </w:p>
    <w:p w14:paraId="399C9923"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3</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Software</w:t>
      </w:r>
      <w:r w:rsidRPr="00003586">
        <w:rPr>
          <w:rFonts w:ascii="Arial" w:eastAsia="Times New Roman" w:hAnsi="Arial" w:cs="Arial"/>
          <w:color w:val="000000"/>
        </w:rPr>
        <w:t>. 6</w:t>
      </w:r>
    </w:p>
    <w:p w14:paraId="47AB9786"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4</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Hardware</w:t>
      </w:r>
      <w:r w:rsidRPr="00003586">
        <w:rPr>
          <w:rFonts w:ascii="Arial" w:eastAsia="Times New Roman" w:hAnsi="Arial" w:cs="Arial"/>
          <w:color w:val="000000"/>
        </w:rPr>
        <w:t>. 6</w:t>
      </w:r>
    </w:p>
    <w:p w14:paraId="1CE0D848"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5</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Test Plan</w:t>
      </w:r>
      <w:r w:rsidRPr="00003586">
        <w:rPr>
          <w:rFonts w:ascii="Arial" w:eastAsia="Times New Roman" w:hAnsi="Arial" w:cs="Arial"/>
          <w:color w:val="000000"/>
        </w:rPr>
        <w:t>. 7</w:t>
      </w:r>
    </w:p>
    <w:p w14:paraId="78D60B82"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6</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Task List/Gantt Chart</w:t>
      </w:r>
      <w:r w:rsidRPr="00003586">
        <w:rPr>
          <w:rFonts w:ascii="Arial" w:eastAsia="Times New Roman" w:hAnsi="Arial" w:cs="Arial"/>
          <w:color w:val="000000"/>
        </w:rPr>
        <w:t>. 7</w:t>
      </w:r>
    </w:p>
    <w:p w14:paraId="468473C3" w14:textId="77777777" w:rsidR="00003586" w:rsidRPr="00003586" w:rsidRDefault="00003586" w:rsidP="00003586">
      <w:pPr>
        <w:spacing w:after="0" w:line="240" w:lineRule="auto"/>
        <w:ind w:left="200"/>
        <w:rPr>
          <w:rFonts w:ascii="Times New Roman" w:eastAsia="Times New Roman" w:hAnsi="Times New Roman" w:cs="Times New Roman"/>
          <w:sz w:val="24"/>
          <w:szCs w:val="24"/>
        </w:rPr>
      </w:pPr>
      <w:r w:rsidRPr="00003586">
        <w:rPr>
          <w:rFonts w:ascii="Arial" w:eastAsia="Times New Roman" w:hAnsi="Arial" w:cs="Arial"/>
          <w:color w:val="0000FF"/>
          <w:sz w:val="20"/>
          <w:szCs w:val="20"/>
        </w:rPr>
        <w:t>5.7</w:t>
      </w:r>
      <w:r w:rsidRPr="00003586">
        <w:rPr>
          <w:rFonts w:ascii="Arial" w:eastAsia="Times New Roman" w:hAnsi="Arial" w:cs="Arial"/>
          <w:color w:val="000000"/>
        </w:rPr>
        <w:t xml:space="preserve">      </w:t>
      </w:r>
      <w:r w:rsidRPr="00003586">
        <w:rPr>
          <w:rFonts w:ascii="Arial" w:eastAsia="Times New Roman" w:hAnsi="Arial" w:cs="Arial"/>
          <w:color w:val="0000FF"/>
          <w:sz w:val="20"/>
          <w:szCs w:val="20"/>
        </w:rPr>
        <w:t>Staffing Plan</w:t>
      </w:r>
      <w:r w:rsidRPr="00003586">
        <w:rPr>
          <w:rFonts w:ascii="Arial" w:eastAsia="Times New Roman" w:hAnsi="Arial" w:cs="Arial"/>
          <w:color w:val="000000"/>
        </w:rPr>
        <w:t>. 7</w:t>
      </w:r>
    </w:p>
    <w:p w14:paraId="6259CB4A"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w:t>
      </w:r>
    </w:p>
    <w:p w14:paraId="29D8D2B7" w14:textId="77777777" w:rsidR="00003586" w:rsidRPr="00003586" w:rsidRDefault="00003586" w:rsidP="00003586">
      <w:pPr>
        <w:spacing w:after="2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p>
    <w:p w14:paraId="7E18817B" w14:textId="77777777" w:rsidR="00003586" w:rsidRPr="00003586" w:rsidRDefault="00003586" w:rsidP="00003586">
      <w:pPr>
        <w:spacing w:before="240" w:after="60" w:line="240" w:lineRule="auto"/>
        <w:ind w:left="360"/>
        <w:outlineLvl w:val="0"/>
        <w:rPr>
          <w:rFonts w:ascii="Times New Roman" w:eastAsia="Times New Roman" w:hAnsi="Times New Roman" w:cs="Times New Roman"/>
          <w:b/>
          <w:bCs/>
          <w:kern w:val="36"/>
          <w:sz w:val="48"/>
          <w:szCs w:val="48"/>
        </w:rPr>
      </w:pPr>
      <w:r w:rsidRPr="00003586">
        <w:rPr>
          <w:rFonts w:ascii="Arial" w:eastAsia="Times New Roman" w:hAnsi="Arial" w:cs="Arial"/>
          <w:b/>
          <w:bCs/>
          <w:color w:val="000000"/>
          <w:kern w:val="36"/>
          <w:sz w:val="28"/>
          <w:szCs w:val="28"/>
        </w:rPr>
        <w:t>1.</w:t>
      </w:r>
      <w:r w:rsidRPr="00003586">
        <w:rPr>
          <w:rFonts w:ascii="Arial" w:eastAsia="Times New Roman" w:hAnsi="Arial" w:cs="Arial"/>
          <w:b/>
          <w:bCs/>
          <w:color w:val="000000"/>
          <w:kern w:val="36"/>
          <w:sz w:val="46"/>
          <w:szCs w:val="46"/>
        </w:rPr>
        <w:t xml:space="preserve">   </w:t>
      </w:r>
      <w:r w:rsidRPr="00003586">
        <w:rPr>
          <w:rFonts w:ascii="Arial" w:eastAsia="Times New Roman" w:hAnsi="Arial" w:cs="Arial"/>
          <w:b/>
          <w:bCs/>
          <w:color w:val="000000"/>
          <w:kern w:val="36"/>
          <w:sz w:val="28"/>
          <w:szCs w:val="28"/>
        </w:rPr>
        <w:t>Executive Summary</w:t>
      </w:r>
    </w:p>
    <w:p w14:paraId="0D2C4512"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1.1</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Project Overview</w:t>
      </w:r>
    </w:p>
    <w:p w14:paraId="766280E7"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rPr>
        <w:t>This project will test your group’s and your individual ability to </w:t>
      </w:r>
    </w:p>
    <w:p w14:paraId="3BF8150E"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rPr>
        <w:t>problem solve, quantify, organize, document, code, test and present</w:t>
      </w:r>
    </w:p>
    <w:p w14:paraId="374C8CBC"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rPr>
        <w:t>a software system.</w:t>
      </w:r>
    </w:p>
    <w:p w14:paraId="0EBFC930"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1.2</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Purpose and Scope of this Specification</w:t>
      </w:r>
    </w:p>
    <w:p w14:paraId="6E95F573"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Your robot must successfully travel around the periphery of HH208</w:t>
      </w:r>
    </w:p>
    <w:p w14:paraId="09F633C4"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ircumnavigate). A clear path will be provided at a distance of 4 feet from each outside wall. This navigation automated by the software and not be driven manually. </w:t>
      </w:r>
    </w:p>
    <w:p w14:paraId="452CAAC3"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rPr>
        <w:t>In scope</w:t>
      </w:r>
    </w:p>
    <w:p w14:paraId="5D9FDC65"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xml:space="preserve">This document addresses requirements related to phase 1 of the </w:t>
      </w:r>
      <w:r w:rsidRPr="00003586">
        <w:rPr>
          <w:rFonts w:ascii="Arial" w:eastAsia="Times New Roman" w:hAnsi="Arial" w:cs="Arial"/>
          <w:color w:val="000000"/>
        </w:rPr>
        <w:t>CS104 Robotics Triathlon</w:t>
      </w:r>
      <w:r w:rsidRPr="00003586">
        <w:rPr>
          <w:rFonts w:ascii="Arial" w:eastAsia="Times New Roman" w:hAnsi="Arial" w:cs="Arial"/>
          <w:color w:val="000000"/>
          <w:sz w:val="20"/>
          <w:szCs w:val="20"/>
        </w:rPr>
        <w:t>:</w:t>
      </w:r>
    </w:p>
    <w:p w14:paraId="58D6FB90"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sz w:val="20"/>
          <w:szCs w:val="20"/>
        </w:rPr>
        <w:t>·       Modified the angles which the Sphero robot will turn at</w:t>
      </w:r>
    </w:p>
    <w:p w14:paraId="4A7D9A3B"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sz w:val="20"/>
          <w:szCs w:val="20"/>
        </w:rPr>
        <w:t>·        Lowered the speed of Sphero to allow the robot to execute the turns </w:t>
      </w:r>
    </w:p>
    <w:p w14:paraId="4F9297E2"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Out of Scope</w:t>
      </w:r>
    </w:p>
    <w:p w14:paraId="45D999C2"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The following items in phase 3 of Project A are out of scope:</w:t>
      </w:r>
    </w:p>
    <w:p w14:paraId="47EC8D74"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sz w:val="20"/>
          <w:szCs w:val="20"/>
        </w:rPr>
        <w:t>·       Going around the entirety of HH208</w:t>
      </w:r>
    </w:p>
    <w:p w14:paraId="58FB7D25"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sz w:val="20"/>
          <w:szCs w:val="20"/>
        </w:rPr>
        <w:t>·       Robot should start with a green light and speak ‘ready set go’ and stop with a red light and say "I’m done and I need water"</w:t>
      </w:r>
    </w:p>
    <w:p w14:paraId="42FCE4C2" w14:textId="77777777" w:rsidR="00003586" w:rsidRPr="00003586" w:rsidRDefault="00003586" w:rsidP="00003586">
      <w:pPr>
        <w:spacing w:before="240" w:after="60" w:line="240" w:lineRule="auto"/>
        <w:ind w:left="360"/>
        <w:outlineLvl w:val="0"/>
        <w:rPr>
          <w:rFonts w:ascii="Times New Roman" w:eastAsia="Times New Roman" w:hAnsi="Times New Roman" w:cs="Times New Roman"/>
          <w:b/>
          <w:bCs/>
          <w:kern w:val="36"/>
          <w:sz w:val="48"/>
          <w:szCs w:val="48"/>
        </w:rPr>
      </w:pPr>
      <w:r w:rsidRPr="00003586">
        <w:rPr>
          <w:rFonts w:ascii="Arial" w:eastAsia="Times New Roman" w:hAnsi="Arial" w:cs="Arial"/>
          <w:b/>
          <w:bCs/>
          <w:color w:val="000000"/>
          <w:kern w:val="36"/>
          <w:sz w:val="28"/>
          <w:szCs w:val="28"/>
        </w:rPr>
        <w:t>2.</w:t>
      </w:r>
      <w:r w:rsidRPr="00003586">
        <w:rPr>
          <w:rFonts w:ascii="Arial" w:eastAsia="Times New Roman" w:hAnsi="Arial" w:cs="Arial"/>
          <w:b/>
          <w:bCs/>
          <w:color w:val="000000"/>
          <w:kern w:val="36"/>
          <w:sz w:val="46"/>
          <w:szCs w:val="46"/>
        </w:rPr>
        <w:t xml:space="preserve">   </w:t>
      </w:r>
      <w:r w:rsidRPr="00003586">
        <w:rPr>
          <w:rFonts w:ascii="Arial" w:eastAsia="Times New Roman" w:hAnsi="Arial" w:cs="Arial"/>
          <w:b/>
          <w:bCs/>
          <w:color w:val="000000"/>
          <w:kern w:val="36"/>
          <w:sz w:val="28"/>
          <w:szCs w:val="28"/>
        </w:rPr>
        <w:t>Product/Service Description</w:t>
      </w:r>
    </w:p>
    <w:p w14:paraId="7AE0CB07"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lastRenderedPageBreak/>
        <w:t>In this section, describe the general factors that affect the product and its requirements. This section should contain background information, not state specific requirements (provide the reasons why certain specific requirements are later specified).</w:t>
      </w:r>
    </w:p>
    <w:p w14:paraId="1CD9C29B"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    The Sphero robot is mobile rolling bot that can be directed by either a program or manually. These programs created by are group are designed to move the robot in the course that is instructed.</w:t>
      </w:r>
    </w:p>
    <w:p w14:paraId="690B7FE9"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2.1</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Product Context</w:t>
      </w:r>
    </w:p>
    <w:p w14:paraId="7936F20C"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How does this product relate to other products? Is it independent and self-contained?  Does it interface with a variety of related systems?  Describe these relationships or use a diagram to show the major components of the larger system, interconnections, and external interfaces.</w:t>
      </w:r>
    </w:p>
    <w:p w14:paraId="4BF09F7C"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    This product uses a programming diagram to complete the written action. Whether it be rolling for a certain time, saying something, or completing a course.</w:t>
      </w:r>
    </w:p>
    <w:p w14:paraId="69232BE4" w14:textId="77777777" w:rsidR="00003586" w:rsidRPr="00003586" w:rsidRDefault="00003586" w:rsidP="00003586">
      <w:pPr>
        <w:spacing w:after="240" w:line="240" w:lineRule="auto"/>
        <w:rPr>
          <w:rFonts w:ascii="Times New Roman" w:eastAsia="Times New Roman" w:hAnsi="Times New Roman" w:cs="Times New Roman"/>
          <w:sz w:val="24"/>
          <w:szCs w:val="24"/>
        </w:rPr>
      </w:pPr>
    </w:p>
    <w:p w14:paraId="0557AD7D"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2.2</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User Characteristics</w:t>
      </w:r>
    </w:p>
    <w:p w14:paraId="0FA737DB"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Create general customer profiles for each type of user who will be using the product. Profiles should include:</w:t>
      </w:r>
    </w:p>
    <w:p w14:paraId="1D167CD1"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Student</w:t>
      </w:r>
    </w:p>
    <w:p w14:paraId="02BF1082"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2.3</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Assumptions</w:t>
      </w:r>
    </w:p>
    <w:p w14:paraId="76E8EFA4"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List any assumptions that affect the requirements, for example, equipment availability, user expertise, etc.</w:t>
      </w:r>
    </w:p>
    <w:p w14:paraId="613E4B0F"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    The pathway will be cleared of any obstacles</w:t>
      </w:r>
    </w:p>
    <w:p w14:paraId="2DD25F2F"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    The program will be executed without any errors</w:t>
      </w:r>
    </w:p>
    <w:p w14:paraId="7A9A54A7"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2.4</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Constraints</w:t>
      </w:r>
    </w:p>
    <w:p w14:paraId="0DAE8EEB"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Miss typing the degrees at which the robot needs to turn to complete the lap</w:t>
      </w:r>
    </w:p>
    <w:p w14:paraId="7CAD97C6"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2.5</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Dependencies</w:t>
      </w:r>
    </w:p>
    <w:p w14:paraId="2AA46EEF"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List dependencies that affect the requirements.  Examples:</w:t>
      </w:r>
    </w:p>
    <w:p w14:paraId="01407ECD"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sz w:val="20"/>
          <w:szCs w:val="20"/>
        </w:rPr>
        <w:t>·        This robot is operated fully by the Sphero app and the programs that are applied to it</w:t>
      </w:r>
    </w:p>
    <w:p w14:paraId="224D25E3" w14:textId="77777777" w:rsidR="00003586" w:rsidRPr="00003586" w:rsidRDefault="00003586" w:rsidP="00003586">
      <w:pPr>
        <w:spacing w:before="240" w:after="60" w:line="240" w:lineRule="auto"/>
        <w:ind w:left="360"/>
        <w:outlineLvl w:val="0"/>
        <w:rPr>
          <w:rFonts w:ascii="Times New Roman" w:eastAsia="Times New Roman" w:hAnsi="Times New Roman" w:cs="Times New Roman"/>
          <w:b/>
          <w:bCs/>
          <w:kern w:val="36"/>
          <w:sz w:val="48"/>
          <w:szCs w:val="48"/>
        </w:rPr>
      </w:pPr>
      <w:r w:rsidRPr="00003586">
        <w:rPr>
          <w:rFonts w:ascii="Arial" w:eastAsia="Times New Roman" w:hAnsi="Arial" w:cs="Arial"/>
          <w:b/>
          <w:bCs/>
          <w:color w:val="000000"/>
          <w:kern w:val="36"/>
          <w:sz w:val="28"/>
          <w:szCs w:val="28"/>
        </w:rPr>
        <w:t>3.</w:t>
      </w:r>
      <w:r w:rsidRPr="00003586">
        <w:rPr>
          <w:rFonts w:ascii="Arial" w:eastAsia="Times New Roman" w:hAnsi="Arial" w:cs="Arial"/>
          <w:b/>
          <w:bCs/>
          <w:color w:val="000000"/>
          <w:kern w:val="36"/>
          <w:sz w:val="46"/>
          <w:szCs w:val="46"/>
        </w:rPr>
        <w:t xml:space="preserve">   </w:t>
      </w:r>
      <w:r w:rsidRPr="00003586">
        <w:rPr>
          <w:rFonts w:ascii="Arial" w:eastAsia="Times New Roman" w:hAnsi="Arial" w:cs="Arial"/>
          <w:b/>
          <w:bCs/>
          <w:color w:val="000000"/>
          <w:kern w:val="36"/>
          <w:sz w:val="28"/>
          <w:szCs w:val="28"/>
        </w:rPr>
        <w:t>Requirements</w:t>
      </w:r>
    </w:p>
    <w:p w14:paraId="04B33DC7"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Describe all system requirements in enough detail for designers to design a system satisfying the requirements and testers to verify that the system satisfies requirements.</w:t>
      </w:r>
    </w:p>
    <w:p w14:paraId="6B559EC5"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xml:space="preserve">·       Organize these requirements in a way that works best for your project.  See </w:t>
      </w:r>
      <w:r w:rsidRPr="00003586">
        <w:rPr>
          <w:rFonts w:ascii="Arial" w:eastAsia="Times New Roman" w:hAnsi="Arial" w:cs="Arial"/>
          <w:b/>
          <w:bCs/>
          <w:color w:val="000000"/>
          <w:u w:val="single"/>
        </w:rPr>
        <w:t>Error! Reference source not found.Error! Reference source not found.</w:t>
      </w:r>
      <w:r w:rsidRPr="00003586">
        <w:rPr>
          <w:rFonts w:ascii="Arial" w:eastAsia="Times New Roman" w:hAnsi="Arial" w:cs="Arial"/>
          <w:color w:val="000000"/>
          <w:u w:val="single"/>
        </w:rPr>
        <w:t xml:space="preserve">, </w:t>
      </w:r>
      <w:r w:rsidRPr="00003586">
        <w:rPr>
          <w:rFonts w:ascii="Arial" w:eastAsia="Times New Roman" w:hAnsi="Arial" w:cs="Arial"/>
          <w:b/>
          <w:bCs/>
          <w:color w:val="000000"/>
          <w:u w:val="single"/>
        </w:rPr>
        <w:t>Error! Reference source not found.</w:t>
      </w:r>
      <w:r w:rsidRPr="00003586">
        <w:rPr>
          <w:rFonts w:ascii="Arial" w:eastAsia="Times New Roman" w:hAnsi="Arial" w:cs="Arial"/>
          <w:color w:val="000000"/>
        </w:rPr>
        <w:t>  for different ways to organize these requirements.</w:t>
      </w:r>
    </w:p>
    <w:p w14:paraId="4EB8D8D9"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Describe every input into the system, every output from the system, and every function performed by the system in response to an input or in support of an output.  (Specify what functions are to be performed on what data to produce what results at what location for whom.)</w:t>
      </w:r>
    </w:p>
    <w:p w14:paraId="2463E702"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Each requirement should be numbered (or uniquely identifiable) and prioritized.</w:t>
      </w:r>
    </w:p>
    <w:p w14:paraId="27A1F9F7" w14:textId="77777777" w:rsidR="00003586" w:rsidRPr="00003586" w:rsidRDefault="00003586" w:rsidP="00003586">
      <w:pPr>
        <w:spacing w:after="12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xml:space="preserve">See the sample requirements in Functional Requirements, and </w:t>
      </w:r>
      <w:r w:rsidRPr="00003586">
        <w:rPr>
          <w:rFonts w:ascii="Arial" w:eastAsia="Times New Roman" w:hAnsi="Arial" w:cs="Arial"/>
          <w:b/>
          <w:bCs/>
          <w:color w:val="000000"/>
        </w:rPr>
        <w:t>Error! Reference source not found.</w:t>
      </w:r>
      <w:r w:rsidRPr="00003586">
        <w:rPr>
          <w:rFonts w:ascii="Arial" w:eastAsia="Times New Roman" w:hAnsi="Arial" w:cs="Arial"/>
          <w:color w:val="000000"/>
        </w:rPr>
        <w:t>, as well as these example priority definitions:</w:t>
      </w:r>
    </w:p>
    <w:p w14:paraId="0BFF4217" w14:textId="77777777" w:rsidR="00003586" w:rsidRPr="00003586" w:rsidRDefault="00003586" w:rsidP="00003586">
      <w:pPr>
        <w:spacing w:before="60" w:after="60" w:line="240" w:lineRule="auto"/>
        <w:ind w:left="360"/>
        <w:rPr>
          <w:rFonts w:ascii="Times New Roman" w:eastAsia="Times New Roman" w:hAnsi="Times New Roman" w:cs="Times New Roman"/>
          <w:sz w:val="24"/>
          <w:szCs w:val="24"/>
        </w:rPr>
      </w:pPr>
      <w:r w:rsidRPr="00003586">
        <w:rPr>
          <w:rFonts w:ascii="Arial" w:eastAsia="Times New Roman" w:hAnsi="Arial" w:cs="Arial"/>
          <w:b/>
          <w:bCs/>
          <w:color w:val="000000"/>
        </w:rPr>
        <w:t>Priority Definitions</w:t>
      </w:r>
    </w:p>
    <w:p w14:paraId="5A971929" w14:textId="77777777" w:rsidR="00003586" w:rsidRPr="00003586" w:rsidRDefault="00003586" w:rsidP="00003586">
      <w:pPr>
        <w:spacing w:after="12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The following definitions are intended as a guideline to prioritize requirements. </w:t>
      </w:r>
    </w:p>
    <w:p w14:paraId="71AD2B8F"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Priority 1 – The requirement is a “must have” as outlined by policy/law</w:t>
      </w:r>
    </w:p>
    <w:p w14:paraId="1B6CFBD8"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Priority 2 – The requirement is needed for improved processing, and the fulfillment of the requirement will create immediate benefits</w:t>
      </w:r>
    </w:p>
    <w:p w14:paraId="3F0660B7"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Priority 3 – The requirement is a “nice to have”  which may include new functionality</w:t>
      </w:r>
    </w:p>
    <w:p w14:paraId="72B91EC0" w14:textId="77777777" w:rsidR="00003586" w:rsidRPr="00003586" w:rsidRDefault="00003586" w:rsidP="00003586">
      <w:pPr>
        <w:spacing w:after="12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xml:space="preserve">It may be helpful to phrase the requirement in terms of its priority, e.g., "The value of the employee status sent to DIS </w:t>
      </w:r>
      <w:r w:rsidRPr="00003586">
        <w:rPr>
          <w:rFonts w:ascii="Arial" w:eastAsia="Times New Roman" w:hAnsi="Arial" w:cs="Arial"/>
          <w:b/>
          <w:bCs/>
          <w:color w:val="000000"/>
        </w:rPr>
        <w:t>must be</w:t>
      </w:r>
      <w:r w:rsidRPr="00003586">
        <w:rPr>
          <w:rFonts w:ascii="Arial" w:eastAsia="Times New Roman" w:hAnsi="Arial" w:cs="Arial"/>
          <w:color w:val="000000"/>
        </w:rPr>
        <w:t xml:space="preserve"> either A or I" or "It </w:t>
      </w:r>
      <w:r w:rsidRPr="00003586">
        <w:rPr>
          <w:rFonts w:ascii="Arial" w:eastAsia="Times New Roman" w:hAnsi="Arial" w:cs="Arial"/>
          <w:b/>
          <w:bCs/>
          <w:color w:val="000000"/>
        </w:rPr>
        <w:t>would be nice</w:t>
      </w:r>
      <w:r w:rsidRPr="00003586">
        <w:rPr>
          <w:rFonts w:ascii="Arial" w:eastAsia="Times New Roman" w:hAnsi="Arial" w:cs="Arial"/>
          <w:color w:val="000000"/>
        </w:rPr>
        <w:t xml:space="preserve"> if the application warned the user that the expiration date was 3 business days away". Another approach would be to group requirements by priority category.</w:t>
      </w:r>
    </w:p>
    <w:p w14:paraId="42DD9686"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A good requirement is:</w:t>
      </w:r>
    </w:p>
    <w:p w14:paraId="49E46660"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Correct</w:t>
      </w:r>
    </w:p>
    <w:p w14:paraId="5A384697"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Unambiguous (all statements have exactly one interpretation)</w:t>
      </w:r>
    </w:p>
    <w:p w14:paraId="3BF90744"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Complete (where TBDs are absolutely necessary, document why the information is unknown, who is responsible for resolution, and the deadline)</w:t>
      </w:r>
    </w:p>
    <w:p w14:paraId="5B989192"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Consistent</w:t>
      </w:r>
    </w:p>
    <w:p w14:paraId="07156E07"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Ranked for importance and/or stability</w:t>
      </w:r>
    </w:p>
    <w:p w14:paraId="5C2AA9CE"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Verifiable (avoid soft descriptions like “works well”, “is user friendly”; use concrete terms and specify measurable quantities)</w:t>
      </w:r>
    </w:p>
    <w:p w14:paraId="6BC12491"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Modifiable (evolve the Requirements Specification only via a formal change process, preserving a complete audit trail of changes)</w:t>
      </w:r>
    </w:p>
    <w:p w14:paraId="6BA4BB9F"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Does not specify any particular design</w:t>
      </w:r>
    </w:p>
    <w:p w14:paraId="29BEA0CC" w14:textId="77777777" w:rsidR="00003586" w:rsidRPr="00003586" w:rsidRDefault="00003586" w:rsidP="00003586">
      <w:pPr>
        <w:spacing w:before="60" w:after="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rPr>
        <w:t>·       Traceable (cross-reference with source documents and spawned documents).</w:t>
      </w:r>
    </w:p>
    <w:p w14:paraId="112B8A74" w14:textId="77777777" w:rsidR="00003586" w:rsidRPr="00003586" w:rsidRDefault="00003586" w:rsidP="00003586">
      <w:pPr>
        <w:spacing w:after="2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r w:rsidRPr="00003586">
        <w:rPr>
          <w:rFonts w:ascii="Times New Roman" w:eastAsia="Times New Roman" w:hAnsi="Times New Roman" w:cs="Times New Roman"/>
          <w:sz w:val="24"/>
          <w:szCs w:val="24"/>
        </w:rPr>
        <w:br/>
      </w:r>
    </w:p>
    <w:p w14:paraId="4E6B3D89"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3.1</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Functional Requirements</w:t>
      </w:r>
    </w:p>
    <w:tbl>
      <w:tblPr>
        <w:tblW w:w="0" w:type="auto"/>
        <w:tblCellMar>
          <w:top w:w="15" w:type="dxa"/>
          <w:left w:w="15" w:type="dxa"/>
          <w:bottom w:w="15" w:type="dxa"/>
          <w:right w:w="15" w:type="dxa"/>
        </w:tblCellMar>
        <w:tblLook w:val="04A0" w:firstRow="1" w:lastRow="0" w:firstColumn="1" w:lastColumn="0" w:noHBand="0" w:noVBand="1"/>
      </w:tblPr>
      <w:tblGrid>
        <w:gridCol w:w="681"/>
        <w:gridCol w:w="3297"/>
        <w:gridCol w:w="2139"/>
        <w:gridCol w:w="871"/>
        <w:gridCol w:w="1042"/>
        <w:gridCol w:w="1310"/>
      </w:tblGrid>
      <w:tr w:rsidR="00003586" w:rsidRPr="00003586" w14:paraId="1A400A9E" w14:textId="77777777" w:rsidTr="00003586">
        <w:trPr>
          <w:trHeight w:val="90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3248FDC"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18"/>
                <w:szCs w:val="18"/>
              </w:rPr>
              <w:t>Req#</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CAF8B4B"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18"/>
                <w:szCs w:val="18"/>
              </w:rPr>
              <w:t>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57F81B4"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18"/>
                <w:szCs w:val="18"/>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9FD5D7"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18"/>
                <w:szCs w:val="18"/>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9DB982E"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18"/>
                <w:szCs w:val="18"/>
              </w:rPr>
              <w:t>Date Rvwd</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86A1F4F"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18"/>
                <w:szCs w:val="18"/>
              </w:rPr>
              <w:t>SME Reviewed / Approved</w:t>
            </w:r>
          </w:p>
        </w:tc>
      </w:tr>
      <w:tr w:rsidR="00003586" w:rsidRPr="00003586" w14:paraId="4FD3EEC2" w14:textId="77777777" w:rsidTr="00003586">
        <w:trPr>
          <w:trHeight w:val="120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5E41F0D"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16"/>
                <w:szCs w:val="16"/>
              </w:rPr>
              <w:t>CS0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87EC6C"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Our robot must successfully travel around the periphery of HH20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885B5A3"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omputer science="Triathlon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C961637"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w:t>
            </w:r>
          </w:p>
          <w:p w14:paraId="54DF1A50"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016348"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0/28/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64A6A11"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harles, Luke</w:t>
            </w:r>
          </w:p>
        </w:tc>
      </w:tr>
      <w:tr w:rsidR="00003586" w:rsidRPr="00003586" w14:paraId="546E3CD0" w14:textId="77777777" w:rsidTr="00003586">
        <w:trPr>
          <w:trHeight w:val="126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07B677D"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16"/>
                <w:szCs w:val="16"/>
              </w:rPr>
              <w:t>CS02</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93DE62C"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Must travel at a distance of 4 feet from the wall, while traveling around the roo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6B415EE"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omputer science="Triathlon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5BA0D2C"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D98364A"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0/28/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3677E8A"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harles, Luke</w:t>
            </w:r>
          </w:p>
        </w:tc>
      </w:tr>
      <w:tr w:rsidR="00003586" w:rsidRPr="00003586" w14:paraId="0CD30AB9" w14:textId="77777777" w:rsidTr="00003586">
        <w:trPr>
          <w:trHeight w:val="96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41FD8BF"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16"/>
                <w:szCs w:val="16"/>
              </w:rPr>
              <w:t>CS0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4CAE16A"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The robot must not collide with any objects in the roo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6368B08"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omputer science="Triathlon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5807E90"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D8406D1"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0/28/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D067C15"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harles, Luke</w:t>
            </w:r>
          </w:p>
        </w:tc>
      </w:tr>
      <w:tr w:rsidR="00003586" w:rsidRPr="00003586" w14:paraId="0D2D6506" w14:textId="77777777" w:rsidTr="00003586">
        <w:trPr>
          <w:trHeight w:val="170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74F0D90"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16"/>
                <w:szCs w:val="16"/>
              </w:rPr>
              <w:t>CS04</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EC8032F"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Robot should start with a green light and speak ‘ready set go’ and stop with a red light and say "I’m done and I need wat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A2F12EA"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omputer science="Triathlon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AF589FA"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8BB1609"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0/28/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C49256C"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xml:space="preserve"> Charles, Luke</w:t>
            </w:r>
          </w:p>
        </w:tc>
      </w:tr>
      <w:tr w:rsidR="00003586" w:rsidRPr="00003586" w14:paraId="3E1FF49D" w14:textId="77777777" w:rsidTr="00003586">
        <w:trPr>
          <w:trHeight w:val="240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18940EB"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16"/>
                <w:szCs w:val="16"/>
              </w:rPr>
              <w:t>CS05</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98C3184"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Points deducted if robot is not 4 feet from the wall throughout the circumnavigation, if</w:t>
            </w:r>
          </w:p>
          <w:p w14:paraId="02546CFF"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it does not light and speak at start and finish, if it collides with anything, or if it does not finish in</w:t>
            </w:r>
          </w:p>
          <w:p w14:paraId="7BE63685"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the square where it started</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9C67BE3"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omputer science="Triathlon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E8B8FB3"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B14B6DF"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xml:space="preserve"> 10/28/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4B8519E"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xml:space="preserve"> Charles, Luke</w:t>
            </w:r>
          </w:p>
        </w:tc>
      </w:tr>
    </w:tbl>
    <w:p w14:paraId="6AF7F92F" w14:textId="77777777" w:rsidR="00003586" w:rsidRPr="00003586" w:rsidRDefault="00003586" w:rsidP="00003586">
      <w:pPr>
        <w:spacing w:after="0" w:line="240" w:lineRule="auto"/>
        <w:rPr>
          <w:rFonts w:ascii="Times New Roman" w:eastAsia="Times New Roman" w:hAnsi="Times New Roman" w:cs="Times New Roman"/>
          <w:sz w:val="24"/>
          <w:szCs w:val="24"/>
        </w:rPr>
      </w:pPr>
    </w:p>
    <w:p w14:paraId="461F6B39"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3.2</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FFFFFF"/>
        </w:rPr>
        <w:t>Security</w:t>
      </w:r>
    </w:p>
    <w:p w14:paraId="3E6139F5" w14:textId="77777777" w:rsidR="00003586" w:rsidRPr="00003586" w:rsidRDefault="00003586" w:rsidP="00003586">
      <w:pPr>
        <w:spacing w:before="240" w:after="60" w:line="240" w:lineRule="auto"/>
        <w:ind w:left="720"/>
        <w:outlineLvl w:val="2"/>
        <w:rPr>
          <w:rFonts w:ascii="Times New Roman" w:eastAsia="Times New Roman" w:hAnsi="Times New Roman" w:cs="Times New Roman"/>
          <w:b/>
          <w:bCs/>
          <w:sz w:val="27"/>
          <w:szCs w:val="27"/>
        </w:rPr>
      </w:pPr>
      <w:r w:rsidRPr="00003586">
        <w:rPr>
          <w:rFonts w:ascii="Arial" w:eastAsia="Times New Roman" w:hAnsi="Arial" w:cs="Arial"/>
          <w:b/>
          <w:bCs/>
          <w:color w:val="000000"/>
        </w:rPr>
        <w:t>3.2.1</w:t>
      </w:r>
      <w:r w:rsidRPr="00003586">
        <w:rPr>
          <w:rFonts w:ascii="Arial" w:eastAsia="Times New Roman" w:hAnsi="Arial" w:cs="Arial"/>
          <w:b/>
          <w:bCs/>
          <w:color w:val="000000"/>
          <w:sz w:val="26"/>
          <w:szCs w:val="26"/>
        </w:rPr>
        <w:t xml:space="preserve">       </w:t>
      </w:r>
      <w:r w:rsidRPr="00003586">
        <w:rPr>
          <w:rFonts w:ascii="Arial" w:eastAsia="Times New Roman" w:hAnsi="Arial" w:cs="Arial"/>
          <w:b/>
          <w:bCs/>
          <w:color w:val="000000"/>
        </w:rPr>
        <w:t>Protection</w:t>
      </w:r>
    </w:p>
    <w:p w14:paraId="32F93416"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Specify the factors that will protect the system from malicious or accidental access, modification, disclosure, destruction, or misuse. For example:</w:t>
      </w:r>
    </w:p>
    <w:p w14:paraId="1D4FFFCB"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Each robot can be connected via one signal either to a laptop or mobile device</w:t>
      </w:r>
    </w:p>
    <w:p w14:paraId="2114D362"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Each robot has its own ID number and is assigned one per groupd</w:t>
      </w:r>
    </w:p>
    <w:p w14:paraId="36FE18C4"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b/>
          <w:bCs/>
          <w:color w:val="000000"/>
        </w:rPr>
        <w:t>3.2.2</w:t>
      </w:r>
      <w:r w:rsidRPr="00003586">
        <w:rPr>
          <w:rFonts w:ascii="Arial" w:eastAsia="Times New Roman" w:hAnsi="Arial" w:cs="Arial"/>
          <w:b/>
          <w:bCs/>
          <w:color w:val="000000"/>
          <w:sz w:val="26"/>
          <w:szCs w:val="26"/>
        </w:rPr>
        <w:t xml:space="preserve">       </w:t>
      </w:r>
      <w:r w:rsidRPr="00003586">
        <w:rPr>
          <w:rFonts w:ascii="Arial" w:eastAsia="Times New Roman" w:hAnsi="Arial" w:cs="Arial"/>
          <w:b/>
          <w:bCs/>
          <w:color w:val="000000"/>
        </w:rPr>
        <w:t>Authorization and Authentication</w:t>
      </w:r>
    </w:p>
    <w:p w14:paraId="4D08D997"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    Each Sphero robot requires an account to be made before use and to be connected to the robot via bluetooth</w:t>
      </w:r>
    </w:p>
    <w:p w14:paraId="67904D25"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3.3</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Portability</w:t>
      </w:r>
    </w:p>
    <w:p w14:paraId="25EC75BC"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If portability is a requirement, specify attributes of the system that relate to the ease of porting the system to other host machines and/or operating systems. For example,</w:t>
      </w:r>
    </w:p>
    <w:p w14:paraId="7B6D7959" w14:textId="77777777" w:rsidR="00003586" w:rsidRPr="00003586" w:rsidRDefault="00003586" w:rsidP="00003586">
      <w:pPr>
        <w:spacing w:after="0" w:line="240" w:lineRule="auto"/>
        <w:ind w:left="360"/>
        <w:rPr>
          <w:rFonts w:ascii="Times New Roman" w:eastAsia="Times New Roman" w:hAnsi="Times New Roman" w:cs="Times New Roman"/>
          <w:sz w:val="24"/>
          <w:szCs w:val="24"/>
        </w:rPr>
      </w:pPr>
      <w:r w:rsidRPr="00003586">
        <w:rPr>
          <w:rFonts w:ascii="Arial" w:eastAsia="Times New Roman" w:hAnsi="Arial" w:cs="Arial"/>
          <w:color w:val="000000"/>
        </w:rPr>
        <w:t>·       Each robot can be connected to and each program can be run on the app no matter what bot is connected</w:t>
      </w:r>
    </w:p>
    <w:p w14:paraId="31D5332F" w14:textId="77777777" w:rsidR="00003586" w:rsidRPr="00003586" w:rsidRDefault="00003586" w:rsidP="00003586">
      <w:pPr>
        <w:spacing w:before="240" w:after="60" w:line="240" w:lineRule="auto"/>
        <w:ind w:left="360"/>
        <w:outlineLvl w:val="0"/>
        <w:rPr>
          <w:rFonts w:ascii="Times New Roman" w:eastAsia="Times New Roman" w:hAnsi="Times New Roman" w:cs="Times New Roman"/>
          <w:b/>
          <w:bCs/>
          <w:kern w:val="36"/>
          <w:sz w:val="48"/>
          <w:szCs w:val="48"/>
        </w:rPr>
      </w:pPr>
      <w:r w:rsidRPr="00003586">
        <w:rPr>
          <w:rFonts w:ascii="Arial" w:eastAsia="Times New Roman" w:hAnsi="Arial" w:cs="Arial"/>
          <w:b/>
          <w:bCs/>
          <w:color w:val="000000"/>
          <w:kern w:val="36"/>
          <w:sz w:val="28"/>
          <w:szCs w:val="28"/>
        </w:rPr>
        <w:t>4.</w:t>
      </w:r>
      <w:r w:rsidRPr="00003586">
        <w:rPr>
          <w:rFonts w:ascii="Arial" w:eastAsia="Times New Roman" w:hAnsi="Arial" w:cs="Arial"/>
          <w:b/>
          <w:bCs/>
          <w:color w:val="000000"/>
          <w:kern w:val="36"/>
          <w:sz w:val="46"/>
          <w:szCs w:val="46"/>
        </w:rPr>
        <w:t xml:space="preserve">   </w:t>
      </w:r>
      <w:r w:rsidRPr="00003586">
        <w:rPr>
          <w:rFonts w:ascii="Arial" w:eastAsia="Times New Roman" w:hAnsi="Arial" w:cs="Arial"/>
          <w:b/>
          <w:bCs/>
          <w:color w:val="000000"/>
          <w:kern w:val="36"/>
          <w:sz w:val="28"/>
          <w:szCs w:val="28"/>
        </w:rPr>
        <w:t>Requirements Confirmation/Stakeholder sign-off</w:t>
      </w:r>
    </w:p>
    <w:p w14:paraId="5B19629F" w14:textId="77777777" w:rsidR="00003586" w:rsidRPr="00003586" w:rsidRDefault="00003586" w:rsidP="00003586">
      <w:pPr>
        <w:spacing w:after="120" w:line="240" w:lineRule="auto"/>
        <w:rPr>
          <w:rFonts w:ascii="Times New Roman" w:eastAsia="Times New Roman" w:hAnsi="Times New Roman" w:cs="Times New Roman"/>
          <w:sz w:val="24"/>
          <w:szCs w:val="24"/>
        </w:rPr>
      </w:pPr>
      <w:r w:rsidRPr="00003586">
        <w:rPr>
          <w:rFonts w:ascii="Arial" w:eastAsia="Times New Roman" w:hAnsi="Arial" w:cs="Arial"/>
          <w:color w:val="000000"/>
        </w:rPr>
        <w:t>Include documentation of the approval or confirmation of the requirements here.  For example:</w:t>
      </w:r>
    </w:p>
    <w:tbl>
      <w:tblPr>
        <w:tblW w:w="0" w:type="auto"/>
        <w:tblCellMar>
          <w:top w:w="15" w:type="dxa"/>
          <w:left w:w="15" w:type="dxa"/>
          <w:bottom w:w="15" w:type="dxa"/>
          <w:right w:w="15" w:type="dxa"/>
        </w:tblCellMar>
        <w:tblLook w:val="04A0" w:firstRow="1" w:lastRow="0" w:firstColumn="1" w:lastColumn="0" w:noHBand="0" w:noVBand="1"/>
      </w:tblPr>
      <w:tblGrid>
        <w:gridCol w:w="1485"/>
        <w:gridCol w:w="2752"/>
        <w:gridCol w:w="5066"/>
      </w:tblGrid>
      <w:tr w:rsidR="00003586" w:rsidRPr="00003586" w14:paraId="66DB1CDA"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7E951B7"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Meeting Dat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CF0BF28"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Attendees (name and rol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AE24E1A"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Comments</w:t>
            </w:r>
          </w:p>
        </w:tc>
      </w:tr>
      <w:tr w:rsidR="00003586" w:rsidRPr="00003586" w14:paraId="0938DC63" w14:textId="77777777" w:rsidTr="00003586">
        <w:trPr>
          <w:trHeight w:val="200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EEEB620"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1/8/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6CDEF26"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Brandon Merola, coder</w:t>
            </w:r>
          </w:p>
          <w:p w14:paraId="455C52A8"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harles Klehr, design doc</w:t>
            </w:r>
          </w:p>
          <w:p w14:paraId="01DBC64F"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Luke Medley, design doc</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537EEB"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Worked on entire design doc</w:t>
            </w:r>
          </w:p>
        </w:tc>
      </w:tr>
      <w:tr w:rsidR="00003586" w:rsidRPr="00003586" w14:paraId="1786D354" w14:textId="77777777" w:rsidTr="00003586">
        <w:trPr>
          <w:trHeight w:val="126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56B725E"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11/4/19</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60F6706"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Brandon Merola, coder</w:t>
            </w:r>
          </w:p>
          <w:p w14:paraId="77F03A14"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Charles Klehr, design doc</w:t>
            </w:r>
          </w:p>
          <w:p w14:paraId="55F0F67E"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Luke Medley, design doc</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82D28E7" w14:textId="77777777" w:rsidR="00003586" w:rsidRPr="00003586" w:rsidRDefault="00003586" w:rsidP="00003586">
            <w:pPr>
              <w:spacing w:before="60" w:after="6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Mapped out algorithm and sprint details, tested sphero</w:t>
            </w:r>
          </w:p>
        </w:tc>
      </w:tr>
    </w:tbl>
    <w:p w14:paraId="2A65F3D7" w14:textId="77777777" w:rsidR="00003586" w:rsidRPr="00003586" w:rsidRDefault="00003586" w:rsidP="00003586">
      <w:pPr>
        <w:spacing w:before="240" w:after="6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sz w:val="28"/>
          <w:szCs w:val="28"/>
        </w:rPr>
        <w:t> </w:t>
      </w:r>
    </w:p>
    <w:p w14:paraId="24484D08" w14:textId="77777777" w:rsidR="00003586" w:rsidRPr="00003586" w:rsidRDefault="00003586" w:rsidP="00003586">
      <w:pPr>
        <w:spacing w:before="240" w:after="60" w:line="240" w:lineRule="auto"/>
        <w:ind w:left="360"/>
        <w:outlineLvl w:val="0"/>
        <w:rPr>
          <w:rFonts w:ascii="Times New Roman" w:eastAsia="Times New Roman" w:hAnsi="Times New Roman" w:cs="Times New Roman"/>
          <w:b/>
          <w:bCs/>
          <w:kern w:val="36"/>
          <w:sz w:val="48"/>
          <w:szCs w:val="48"/>
        </w:rPr>
      </w:pPr>
      <w:r w:rsidRPr="00003586">
        <w:rPr>
          <w:rFonts w:ascii="Arial" w:eastAsia="Times New Roman" w:hAnsi="Arial" w:cs="Arial"/>
          <w:b/>
          <w:bCs/>
          <w:color w:val="000000"/>
          <w:kern w:val="36"/>
          <w:sz w:val="28"/>
          <w:szCs w:val="28"/>
        </w:rPr>
        <w:t>5.</w:t>
      </w:r>
      <w:r w:rsidRPr="00003586">
        <w:rPr>
          <w:rFonts w:ascii="Arial" w:eastAsia="Times New Roman" w:hAnsi="Arial" w:cs="Arial"/>
          <w:b/>
          <w:bCs/>
          <w:color w:val="000000"/>
          <w:kern w:val="36"/>
          <w:sz w:val="46"/>
          <w:szCs w:val="46"/>
        </w:rPr>
        <w:t xml:space="preserve">   </w:t>
      </w:r>
      <w:r w:rsidRPr="00003586">
        <w:rPr>
          <w:rFonts w:ascii="Arial" w:eastAsia="Times New Roman" w:hAnsi="Arial" w:cs="Arial"/>
          <w:b/>
          <w:bCs/>
          <w:color w:val="000000"/>
          <w:kern w:val="36"/>
          <w:sz w:val="28"/>
          <w:szCs w:val="28"/>
        </w:rPr>
        <w:t>System Design</w:t>
      </w:r>
    </w:p>
    <w:p w14:paraId="04C00227"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This section will provide all details concerning the technical design, staffing, coding, and testing the system</w:t>
      </w:r>
    </w:p>
    <w:p w14:paraId="551F4844"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1</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Algorithm</w:t>
      </w:r>
    </w:p>
    <w:p w14:paraId="2C243817"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Develop and describe here the algorithm that will be used to provide the required performance of your software</w:t>
      </w:r>
    </w:p>
    <w:p w14:paraId="0488869A" w14:textId="77777777" w:rsidR="00003586" w:rsidRPr="00003586" w:rsidRDefault="00003586" w:rsidP="00003586">
      <w:pPr>
        <w:spacing w:after="0" w:line="240" w:lineRule="auto"/>
        <w:rPr>
          <w:rFonts w:ascii="Times New Roman" w:eastAsia="Times New Roman" w:hAnsi="Times New Roman" w:cs="Times New Roman"/>
          <w:sz w:val="24"/>
          <w:szCs w:val="24"/>
        </w:rPr>
      </w:pPr>
    </w:p>
    <w:p w14:paraId="04A076EC"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Put robot on start tape.</w:t>
      </w:r>
    </w:p>
    <w:p w14:paraId="1AFEFF53"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Connect to sphero via bluetooth, begin code.</w:t>
      </w:r>
    </w:p>
    <w:p w14:paraId="4395C07C"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Speaks “ready set go,” light turns green.</w:t>
      </w:r>
    </w:p>
    <w:p w14:paraId="63062AC3"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Robot rolls at x speed at 0 degrees for y seconds.</w:t>
      </w:r>
    </w:p>
    <w:p w14:paraId="7EA3733F"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Robot stops at corner.</w:t>
      </w:r>
    </w:p>
    <w:p w14:paraId="5F89341E"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Robot rolls at x speed at 90 degrees for y seconds.</w:t>
      </w:r>
    </w:p>
    <w:p w14:paraId="2DA14308"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Robot stops at corner.</w:t>
      </w:r>
    </w:p>
    <w:p w14:paraId="1E956579"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Robot rolls at x speed at 180degrees for y seconds.</w:t>
      </w:r>
    </w:p>
    <w:p w14:paraId="64628515"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Robot stops at corner.</w:t>
      </w:r>
    </w:p>
    <w:p w14:paraId="32986453" w14:textId="77777777" w:rsidR="00003586" w:rsidRPr="00003586" w:rsidRDefault="00003586" w:rsidP="00003586">
      <w:pPr>
        <w:numPr>
          <w:ilvl w:val="0"/>
          <w:numId w:val="1"/>
        </w:numPr>
        <w:spacing w:after="0" w:line="240" w:lineRule="auto"/>
        <w:textAlignment w:val="baseline"/>
        <w:rPr>
          <w:rFonts w:ascii="Arial" w:eastAsia="Times New Roman" w:hAnsi="Arial" w:cs="Arial"/>
          <w:color w:val="000000"/>
          <w:sz w:val="20"/>
          <w:szCs w:val="20"/>
        </w:rPr>
      </w:pPr>
      <w:r w:rsidRPr="00003586">
        <w:rPr>
          <w:rFonts w:ascii="Arial" w:eastAsia="Times New Roman" w:hAnsi="Arial" w:cs="Arial"/>
          <w:color w:val="000000"/>
          <w:sz w:val="20"/>
          <w:szCs w:val="20"/>
        </w:rPr>
        <w:t>Speaks “I’m done, and I need water,” light turns red.</w:t>
      </w:r>
    </w:p>
    <w:p w14:paraId="1B4D9AFF"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2</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System Flow</w:t>
      </w:r>
    </w:p>
    <w:p w14:paraId="0B3FF01F"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Develop a flowchart (and show here) that accurately depicts how your software application will act to fulfill the algorithm</w:t>
      </w:r>
    </w:p>
    <w:p w14:paraId="2EEB93AE"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noProof/>
          <w:color w:val="000000"/>
          <w:sz w:val="20"/>
          <w:szCs w:val="20"/>
          <w:bdr w:val="none" w:sz="0" w:space="0" w:color="auto" w:frame="1"/>
        </w:rPr>
        <w:drawing>
          <wp:inline distT="0" distB="0" distL="0" distR="0" wp14:anchorId="734B6A41" wp14:editId="2F3831CE">
            <wp:extent cx="2257425" cy="4876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57425" cy="4876800"/>
                    </a:xfrm>
                    <a:prstGeom prst="rect">
                      <a:avLst/>
                    </a:prstGeom>
                    <a:noFill/>
                    <a:ln>
                      <a:noFill/>
                    </a:ln>
                  </pic:spPr>
                </pic:pic>
              </a:graphicData>
            </a:graphic>
          </wp:inline>
        </w:drawing>
      </w:r>
    </w:p>
    <w:p w14:paraId="1E8D3974"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3</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Software</w:t>
      </w:r>
    </w:p>
    <w:p w14:paraId="2AE1D64F"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Describe software languages/platforms/api’s used to develop and deploy this application</w:t>
      </w:r>
    </w:p>
    <w:p w14:paraId="34E74CE5"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Sphero and sphero mobile</w:t>
      </w:r>
    </w:p>
    <w:p w14:paraId="287DCFE0"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4</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Hardware</w:t>
      </w:r>
    </w:p>
    <w:p w14:paraId="7D9C8050"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Describe hardware platforms that were used to develop, test and demonstrate this application</w:t>
      </w:r>
    </w:p>
    <w:p w14:paraId="77F38940"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Python and Github</w:t>
      </w:r>
    </w:p>
    <w:p w14:paraId="54E556C2"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5</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Test Plan</w:t>
      </w:r>
    </w:p>
    <w:p w14:paraId="7D3E29B6"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Include a test plan showing all unit tests performed for this application, Include test rational, test date, staff member, pass/fail status  </w:t>
      </w:r>
    </w:p>
    <w:p w14:paraId="54D33822"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w:t>
      </w:r>
    </w:p>
    <w:tbl>
      <w:tblPr>
        <w:tblW w:w="0" w:type="auto"/>
        <w:tblCellMar>
          <w:top w:w="15" w:type="dxa"/>
          <w:left w:w="15" w:type="dxa"/>
          <w:bottom w:w="15" w:type="dxa"/>
          <w:right w:w="15" w:type="dxa"/>
        </w:tblCellMar>
        <w:tblLook w:val="04A0" w:firstRow="1" w:lastRow="0" w:firstColumn="1" w:lastColumn="0" w:noHBand="0" w:noVBand="1"/>
      </w:tblPr>
      <w:tblGrid>
        <w:gridCol w:w="2271"/>
        <w:gridCol w:w="1041"/>
        <w:gridCol w:w="1909"/>
        <w:gridCol w:w="1784"/>
        <w:gridCol w:w="1167"/>
        <w:gridCol w:w="1168"/>
      </w:tblGrid>
      <w:tr w:rsidR="00003586" w:rsidRPr="00003586" w14:paraId="618F5B7E" w14:textId="77777777" w:rsidTr="00003586">
        <w:trPr>
          <w:trHeight w:val="74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61D447F" w14:textId="77777777" w:rsidR="00003586" w:rsidRPr="00003586" w:rsidRDefault="00003586" w:rsidP="00003586">
            <w:pPr>
              <w:spacing w:before="40" w:after="40" w:line="240" w:lineRule="auto"/>
              <w:ind w:left="100"/>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Reason for Test Case</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BD9954D" w14:textId="77777777" w:rsidR="00003586" w:rsidRPr="00003586" w:rsidRDefault="00003586" w:rsidP="00003586">
            <w:pPr>
              <w:spacing w:before="40" w:after="40" w:line="240" w:lineRule="auto"/>
              <w:ind w:left="100"/>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Test Date</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5418AA9" w14:textId="77777777" w:rsidR="00003586" w:rsidRPr="00003586" w:rsidRDefault="00003586" w:rsidP="00003586">
            <w:pPr>
              <w:spacing w:before="40" w:after="40" w:line="240" w:lineRule="auto"/>
              <w:ind w:left="100"/>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Expected Output</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E71273A" w14:textId="77777777" w:rsidR="00003586" w:rsidRPr="00003586" w:rsidRDefault="00003586" w:rsidP="00003586">
            <w:pPr>
              <w:spacing w:before="40" w:after="40" w:line="240" w:lineRule="auto"/>
              <w:ind w:left="100"/>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Observed Output</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5FA8788" w14:textId="77777777" w:rsidR="00003586" w:rsidRPr="00003586" w:rsidRDefault="00003586" w:rsidP="00003586">
            <w:pPr>
              <w:spacing w:before="40" w:after="40" w:line="240" w:lineRule="auto"/>
              <w:ind w:left="100"/>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Staff Name</w:t>
            </w:r>
          </w:p>
        </w:tc>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72E2D5F" w14:textId="77777777" w:rsidR="00003586" w:rsidRPr="00003586" w:rsidRDefault="00003586" w:rsidP="00003586">
            <w:pPr>
              <w:spacing w:before="40" w:after="40" w:line="240" w:lineRule="auto"/>
              <w:ind w:left="100"/>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Pass/Fail</w:t>
            </w:r>
          </w:p>
        </w:tc>
      </w:tr>
      <w:tr w:rsidR="00003586" w:rsidRPr="00003586" w14:paraId="01D7152C"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5E3A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Robot spea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ACF8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11/4/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7B2A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Robot speaking out “ready, set, go” and “im done and need w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C7C6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Robot spoke correct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CE11F"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1F1A"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061B432C"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3DB9A"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Measurement  checks on rob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C79A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11/4/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3592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ust be 4 feet from w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F049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Swayed but mostly was 4 feet from w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F8772"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BE6A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55BFD045"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CA78E"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easure sphero un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4D1BF"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11/4/1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F5A16"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easure sphero units for dis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FE5B1"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Units observ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BA02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AC9E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45455256"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D9D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Stop and rotation c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38AE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11/4/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4089F"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ake turn without hitting obje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B93A8"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Objects clea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C49F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EF3A2"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09828CA5"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487D5"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Stop and rotation c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BC10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11/4/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84046"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ake turn without hitting objects</w:t>
            </w:r>
          </w:p>
          <w:p w14:paraId="2046690A" w14:textId="77777777" w:rsidR="00003586" w:rsidRPr="00003586" w:rsidRDefault="00003586" w:rsidP="0000358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7389"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Objects clea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5180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06F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4740811C"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A4CC9"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Stop and rotation c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0B9B9"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11/4/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1CE0A"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ake turn without hitting objects</w:t>
            </w:r>
          </w:p>
          <w:p w14:paraId="2CEA3BB0" w14:textId="77777777" w:rsidR="00003586" w:rsidRPr="00003586" w:rsidRDefault="00003586" w:rsidP="0000358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091B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Objects clea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253C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595C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29A2C0A5"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5EC76"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Stop on ori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D23D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11/4/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3BE3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Robot stops at start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489FD"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Took a few tries but got 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E722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CE67A"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0714A1BC"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54A1D"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easurement  checks on robot</w:t>
            </w:r>
          </w:p>
          <w:p w14:paraId="22B9220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Long leng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AA10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11/4/1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FB45A"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All measurements up to p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6A661"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Give or take a few units, measurements corr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9AE3A"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DE2D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1663B1CF"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D6949"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Measurement checks on robot</w:t>
            </w:r>
          </w:p>
          <w:p w14:paraId="750CF40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Short leng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9A61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11/4/1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50D5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All measurements up to p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D34F9"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Give or take a few units, measurements corr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5E5B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Luke, Charles, Brand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9516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pass</w:t>
            </w:r>
          </w:p>
        </w:tc>
      </w:tr>
      <w:tr w:rsidR="00003586" w:rsidRPr="00003586" w14:paraId="34DFF001"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9153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E94C0"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D5A12"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559F5"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8B165"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A3BA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r>
      <w:tr w:rsidR="00003586" w:rsidRPr="00003586" w14:paraId="39F3B25C"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72AE3"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4F5BF"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46B78"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B8E37"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D9F4"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536CB" w14:textId="77777777" w:rsidR="00003586" w:rsidRPr="00003586" w:rsidRDefault="00003586" w:rsidP="00003586">
            <w:pPr>
              <w:spacing w:before="40" w:after="40" w:line="240" w:lineRule="auto"/>
              <w:ind w:left="100"/>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w:t>
            </w:r>
          </w:p>
        </w:tc>
      </w:tr>
    </w:tbl>
    <w:p w14:paraId="550E3821"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w:t>
      </w:r>
    </w:p>
    <w:p w14:paraId="1D8C397C"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6</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Task List/Gantt Chart</w:t>
      </w:r>
    </w:p>
    <w:p w14:paraId="27860850"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Embed your gantt chart here</w:t>
      </w:r>
    </w:p>
    <w:p w14:paraId="5BF9BCBA" w14:textId="77777777" w:rsidR="00003586" w:rsidRPr="00003586" w:rsidRDefault="00003586" w:rsidP="00003586">
      <w:pPr>
        <w:spacing w:before="240" w:after="60" w:line="240" w:lineRule="auto"/>
        <w:ind w:left="580"/>
        <w:outlineLvl w:val="1"/>
        <w:rPr>
          <w:rFonts w:ascii="Times New Roman" w:eastAsia="Times New Roman" w:hAnsi="Times New Roman" w:cs="Times New Roman"/>
          <w:b/>
          <w:bCs/>
          <w:sz w:val="36"/>
          <w:szCs w:val="36"/>
        </w:rPr>
      </w:pPr>
      <w:r w:rsidRPr="00003586">
        <w:rPr>
          <w:rFonts w:ascii="Arial" w:eastAsia="Times New Roman" w:hAnsi="Arial" w:cs="Arial"/>
          <w:b/>
          <w:bCs/>
          <w:i/>
          <w:iCs/>
          <w:color w:val="000000"/>
        </w:rPr>
        <w:t>5.7</w:t>
      </w:r>
      <w:r w:rsidRPr="00003586">
        <w:rPr>
          <w:rFonts w:ascii="Arial" w:eastAsia="Times New Roman" w:hAnsi="Arial" w:cs="Arial"/>
          <w:b/>
          <w:bCs/>
          <w:color w:val="000000"/>
          <w:sz w:val="34"/>
          <w:szCs w:val="34"/>
        </w:rPr>
        <w:t xml:space="preserve">       </w:t>
      </w:r>
      <w:r w:rsidRPr="00003586">
        <w:rPr>
          <w:rFonts w:ascii="Arial" w:eastAsia="Times New Roman" w:hAnsi="Arial" w:cs="Arial"/>
          <w:b/>
          <w:bCs/>
          <w:i/>
          <w:iCs/>
          <w:color w:val="000000"/>
        </w:rPr>
        <w:t>Staffing Plan</w:t>
      </w:r>
    </w:p>
    <w:p w14:paraId="16CA1958"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Insert a chart/table that depicts the roles and responsibilities of each team member that worked on this project</w:t>
      </w:r>
    </w:p>
    <w:p w14:paraId="623AFC6A"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w:t>
      </w:r>
    </w:p>
    <w:tbl>
      <w:tblPr>
        <w:tblW w:w="0" w:type="auto"/>
        <w:tblCellMar>
          <w:top w:w="15" w:type="dxa"/>
          <w:left w:w="15" w:type="dxa"/>
          <w:bottom w:w="15" w:type="dxa"/>
          <w:right w:w="15" w:type="dxa"/>
        </w:tblCellMar>
        <w:tblLook w:val="04A0" w:firstRow="1" w:lastRow="0" w:firstColumn="1" w:lastColumn="0" w:noHBand="0" w:noVBand="1"/>
      </w:tblPr>
      <w:tblGrid>
        <w:gridCol w:w="1739"/>
        <w:gridCol w:w="1523"/>
        <w:gridCol w:w="4837"/>
        <w:gridCol w:w="1241"/>
      </w:tblGrid>
      <w:tr w:rsidR="00003586" w:rsidRPr="00003586" w14:paraId="69126874" w14:textId="77777777" w:rsidTr="00003586">
        <w:trPr>
          <w:trHeight w:val="520"/>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0BF2583C" w14:textId="77777777" w:rsidR="00003586" w:rsidRPr="00003586" w:rsidRDefault="00003586" w:rsidP="00003586">
            <w:pPr>
              <w:spacing w:before="40" w:after="40" w:line="240" w:lineRule="auto"/>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6B2FB496" w14:textId="77777777" w:rsidR="00003586" w:rsidRPr="00003586" w:rsidRDefault="00003586" w:rsidP="00003586">
            <w:pPr>
              <w:spacing w:before="40" w:after="40" w:line="240" w:lineRule="auto"/>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Role</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02FC093" w14:textId="77777777" w:rsidR="00003586" w:rsidRPr="00003586" w:rsidRDefault="00003586" w:rsidP="00003586">
            <w:pPr>
              <w:spacing w:before="40" w:after="40" w:line="240" w:lineRule="auto"/>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Responsibility</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62FB9866" w14:textId="77777777" w:rsidR="00003586" w:rsidRPr="00003586" w:rsidRDefault="00003586" w:rsidP="00003586">
            <w:pPr>
              <w:spacing w:before="40" w:after="40" w:line="240" w:lineRule="auto"/>
              <w:jc w:val="center"/>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Reports To</w:t>
            </w:r>
          </w:p>
        </w:tc>
      </w:tr>
      <w:tr w:rsidR="00003586" w:rsidRPr="00003586" w14:paraId="3E800D5F"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E1D76"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 xml:space="preserve"> Brandon Merol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CD9E3"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Coder/Plann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F9EC7"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Test for, and code robot action. Plan project dir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B0372"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n/a</w:t>
            </w:r>
          </w:p>
        </w:tc>
      </w:tr>
      <w:tr w:rsidR="00003586" w:rsidRPr="00003586" w14:paraId="5D9A4F4B"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DD100"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 xml:space="preserve"> Charles Kleh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7BE86"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Design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4E623"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Worked on design document, tables, graphs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D7CD2"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n/a</w:t>
            </w:r>
          </w:p>
        </w:tc>
      </w:tr>
      <w:tr w:rsidR="00003586" w:rsidRPr="00003586" w14:paraId="7686911E" w14:textId="77777777" w:rsidTr="00003586">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0CEC6"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Arial" w:eastAsia="Times New Roman" w:hAnsi="Arial" w:cs="Arial"/>
                <w:b/>
                <w:bCs/>
                <w:color w:val="000000"/>
                <w:sz w:val="20"/>
                <w:szCs w:val="20"/>
              </w:rPr>
              <w:t xml:space="preserve"> Luke Medl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69278B"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Design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EE060"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Worked on design document, tables, graphs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2BDC1" w14:textId="77777777" w:rsidR="00003586" w:rsidRPr="00003586" w:rsidRDefault="00003586" w:rsidP="00003586">
            <w:pPr>
              <w:spacing w:before="40" w:after="40" w:line="240" w:lineRule="auto"/>
              <w:rPr>
                <w:rFonts w:ascii="Times New Roman" w:eastAsia="Times New Roman" w:hAnsi="Times New Roman" w:cs="Times New Roman"/>
                <w:sz w:val="24"/>
                <w:szCs w:val="24"/>
              </w:rPr>
            </w:pPr>
            <w:r w:rsidRPr="00003586">
              <w:rPr>
                <w:rFonts w:ascii="Times New Roman" w:eastAsia="Times New Roman" w:hAnsi="Times New Roman" w:cs="Times New Roman"/>
                <w:color w:val="000000"/>
              </w:rPr>
              <w:t xml:space="preserve"> n/a</w:t>
            </w:r>
          </w:p>
        </w:tc>
      </w:tr>
    </w:tbl>
    <w:p w14:paraId="237A1D6B" w14:textId="77777777" w:rsidR="00003586" w:rsidRPr="00003586" w:rsidRDefault="00003586" w:rsidP="00003586">
      <w:pPr>
        <w:spacing w:after="0" w:line="240" w:lineRule="auto"/>
        <w:rPr>
          <w:rFonts w:ascii="Times New Roman" w:eastAsia="Times New Roman" w:hAnsi="Times New Roman" w:cs="Times New Roman"/>
          <w:sz w:val="24"/>
          <w:szCs w:val="24"/>
        </w:rPr>
      </w:pPr>
      <w:r w:rsidRPr="00003586">
        <w:rPr>
          <w:rFonts w:ascii="Arial" w:eastAsia="Times New Roman" w:hAnsi="Arial" w:cs="Arial"/>
          <w:color w:val="000000"/>
          <w:sz w:val="20"/>
          <w:szCs w:val="20"/>
        </w:rPr>
        <w:t> </w:t>
      </w:r>
    </w:p>
    <w:p w14:paraId="1EC74C8B" w14:textId="77777777" w:rsidR="00003586" w:rsidRPr="00003586" w:rsidRDefault="00003586" w:rsidP="00003586">
      <w:pPr>
        <w:spacing w:before="240" w:after="60" w:line="240" w:lineRule="auto"/>
        <w:ind w:left="720"/>
        <w:rPr>
          <w:rFonts w:ascii="Times New Roman" w:eastAsia="Times New Roman" w:hAnsi="Times New Roman" w:cs="Times New Roman"/>
          <w:sz w:val="24"/>
          <w:szCs w:val="24"/>
        </w:rPr>
      </w:pPr>
      <w:r w:rsidRPr="00003586">
        <w:rPr>
          <w:rFonts w:ascii="Arial" w:eastAsia="Times New Roman" w:hAnsi="Arial" w:cs="Arial"/>
          <w:color w:val="000000"/>
          <w:sz w:val="28"/>
          <w:szCs w:val="28"/>
        </w:rPr>
        <w:t> </w:t>
      </w:r>
    </w:p>
    <w:p w14:paraId="5ED02C96" w14:textId="77777777" w:rsidR="002C433F" w:rsidRPr="00003586" w:rsidRDefault="00003586" w:rsidP="00003586">
      <w:r w:rsidRPr="00003586">
        <w:rPr>
          <w:rFonts w:ascii="Times New Roman" w:eastAsia="Times New Roman" w:hAnsi="Times New Roman" w:cs="Times New Roman"/>
          <w:sz w:val="24"/>
          <w:szCs w:val="24"/>
        </w:rPr>
        <w:br/>
      </w:r>
    </w:p>
    <w:sectPr w:rsidR="002C433F" w:rsidRPr="000035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867A00"/>
    <w:multiLevelType w:val="multilevel"/>
    <w:tmpl w:val="23E43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TM3NDEyMzMwNjVV0lEKTi0uzszPAykwrgUAmAvJuiwAAAA="/>
  </w:docVars>
  <w:rsids>
    <w:rsidRoot w:val="00003586"/>
    <w:rsid w:val="00003586"/>
    <w:rsid w:val="0041001A"/>
    <w:rsid w:val="004D7EC6"/>
    <w:rsid w:val="005F6617"/>
    <w:rsid w:val="006D6F81"/>
    <w:rsid w:val="009558E2"/>
    <w:rsid w:val="00A077FE"/>
    <w:rsid w:val="00B71579"/>
    <w:rsid w:val="00CE36CE"/>
    <w:rsid w:val="00D54AE1"/>
    <w:rsid w:val="00F13986"/>
    <w:rsid w:val="00F92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08FDD"/>
  <w15:chartTrackingRefBased/>
  <w15:docId w15:val="{DA4B8C3A-9741-4A8D-8EB7-82321B59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358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0358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0358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58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0358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0358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035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16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4BC29247347642AFBA86DF52667BA2" ma:contentTypeVersion="8" ma:contentTypeDescription="Create a new document." ma:contentTypeScope="" ma:versionID="46258d98cb8e481c223016190c7a0fb5">
  <xsd:schema xmlns:xsd="http://www.w3.org/2001/XMLSchema" xmlns:xs="http://www.w3.org/2001/XMLSchema" xmlns:p="http://schemas.microsoft.com/office/2006/metadata/properties" xmlns:ns3="beec3584-0a29-4e16-9fd2-9e5ef479dc06" xmlns:ns4="a8af99e5-57ee-48bc-8f5d-a38f38f341f5" targetNamespace="http://schemas.microsoft.com/office/2006/metadata/properties" ma:root="true" ma:fieldsID="8900dd5fb81b211894bb06599f267b2e" ns3:_="" ns4:_="">
    <xsd:import namespace="beec3584-0a29-4e16-9fd2-9e5ef479dc06"/>
    <xsd:import namespace="a8af99e5-57ee-48bc-8f5d-a38f38f341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ec3584-0a29-4e16-9fd2-9e5ef479dc0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af99e5-57ee-48bc-8f5d-a38f38f341f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CF0447-6B33-47AD-963E-080365F01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ec3584-0a29-4e16-9fd2-9e5ef479dc06"/>
    <ds:schemaRef ds:uri="a8af99e5-57ee-48bc-8f5d-a38f38f34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08E711-CB7A-48FC-90D1-D2A1A174B22A}">
  <ds:schemaRefs>
    <ds:schemaRef ds:uri="http://schemas.microsoft.com/sharepoint/v3/contenttype/forms"/>
  </ds:schemaRefs>
</ds:datastoreItem>
</file>

<file path=customXml/itemProps3.xml><?xml version="1.0" encoding="utf-8"?>
<ds:datastoreItem xmlns:ds="http://schemas.openxmlformats.org/officeDocument/2006/customXml" ds:itemID="{4B9FDD6B-CB03-4716-996E-00857A9195B8}">
  <ds:schemaRefs>
    <ds:schemaRef ds:uri="http://purl.org/dc/elements/1.1/"/>
    <ds:schemaRef ds:uri="http://schemas.microsoft.com/office/2006/metadata/properties"/>
    <ds:schemaRef ds:uri="http://purl.org/dc/terms/"/>
    <ds:schemaRef ds:uri="http://schemas.openxmlformats.org/package/2006/metadata/core-properties"/>
    <ds:schemaRef ds:uri="beec3584-0a29-4e16-9fd2-9e5ef479dc06"/>
    <ds:schemaRef ds:uri="http://schemas.microsoft.com/office/2006/documentManagement/types"/>
    <ds:schemaRef ds:uri="http://schemas.microsoft.com/office/infopath/2007/PartnerControls"/>
    <ds:schemaRef ds:uri="a8af99e5-57ee-48bc-8f5d-a38f38f341f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38</Words>
  <Characters>9909</Characters>
  <Application>Microsoft Office Word</Application>
  <DocSecurity>0</DocSecurity>
  <Lines>82</Lines>
  <Paragraphs>23</Paragraphs>
  <ScaleCrop>false</ScaleCrop>
  <Company/>
  <LinksUpToDate>false</LinksUpToDate>
  <CharactersWithSpaces>1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 Klehr</dc:creator>
  <cp:keywords/>
  <dc:description/>
  <cp:lastModifiedBy>Charles C. Klehr</cp:lastModifiedBy>
  <cp:revision>2</cp:revision>
  <dcterms:created xsi:type="dcterms:W3CDTF">2019-11-12T18:30:00Z</dcterms:created>
  <dcterms:modified xsi:type="dcterms:W3CDTF">2019-11-1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4BC29247347642AFBA86DF52667BA2</vt:lpwstr>
  </property>
</Properties>
</file>